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rPr>
          <w:bCs/>
          <w:b/>
        </w:rPr>
        <w:t xml:space="preserve">Petroleum Engineer</w:t>
      </w:r>
    </w:p>
    <w:p>
      <w:pPr>
        <w:pStyle w:val="BodyText"/>
      </w:pPr>
      <w:r>
        <w:t xml:space="preserve">Canada Montreal</w:t>
      </w:r>
    </w:p>
    <w:bookmarkEnd w:id="20"/>
    <w:p>
      <w:pPr>
        <w:pStyle w:val="BodyText"/>
      </w:pPr>
      <w:r>
        <w:rPr>
          <w:bCs/>
          <w:b/>
        </w:rPr>
        <w:t xml:space="preserve">Date:</w:t>
      </w:r>
      <w:r>
        <w:t xml:space="preserve"> </w:t>
      </w:r>
      <w:r>
        <w:t xml:space="preserve">[Insert Date]</w:t>
      </w:r>
    </w:p>
    <w:p>
      <w:pPr>
        <w:pStyle w:val="BodyText"/>
      </w:pPr>
      <w:r>
        <w:rPr>
          <w:bCs/>
          <w:b/>
        </w:rPr>
        <w:t xml:space="preserve">To:</w:t>
      </w:r>
      <w:r>
        <w:t xml:space="preserve"> </w:t>
      </w:r>
      <w:r>
        <w:t xml:space="preserve">Hiring Manager, [Company Name]</w:t>
      </w:r>
    </w:p>
    <w:p>
      <w:pPr>
        <w:pStyle w:val="BodyText"/>
      </w:pPr>
      <w:r>
        <w:rPr>
          <w:bCs/>
          <w:b/>
        </w:rPr>
        <w:t xml:space="preserve">Address:</w:t>
      </w:r>
      <w:r>
        <w:t xml:space="preserve"> </w:t>
      </w:r>
      <w:r>
        <w:t xml:space="preserve">[Company Address]</w:t>
      </w:r>
    </w:p>
    <w:bookmarkStart w:id="25" w:name="dear-hiring-manager"/>
    <w:p>
      <w:pPr>
        <w:pStyle w:val="Heading2"/>
      </w:pPr>
      <w:r>
        <w:t xml:space="preserve">Dear Hiring Manager,</w:t>
      </w:r>
    </w:p>
    <w:p>
      <w:pPr>
        <w:pStyle w:val="FirstParagraph"/>
      </w:pPr>
      <w:r>
        <w:t xml:space="preserve">I am writing to express my enthusiasm for the Petroleum Engineer position at your esteemed organization in Canada Montreal. As a highly motivated and experienced petroleum engineer with a proven track record in optimizing hydrocarbon recovery and ensuring compliance with environmental regulations, I am eager to contribute my expertise to a dynamic team in one of North America’s most vibrant energy hubs.</w:t>
      </w:r>
    </w:p>
    <w:p>
      <w:pPr>
        <w:pStyle w:val="BodyText"/>
      </w:pPr>
      <w:r>
        <w:t xml:space="preserve">With over [X years] of experience in the upstream oil and gas sector, I have developed a deep understanding of the technical, operational, and regulatory challenges that define modern petroleum engineering. My career has spanned projects across Canada and internationally, but my passion for working in Canada Montreal has always been a driving force. The region’s unique blend of technological innovation, environmental stewardship initiatives, and strategic energy infrastructure makes it an ideal location for advancing the future of the petroleum industry. I am particularly drawn to your company’s commitment to sustainable practices and cutting-edge exploration techniques, which align closely with my professional values.</w:t>
      </w:r>
    </w:p>
    <w:bookmarkStart w:id="21" w:name="X72644fd67c81d99730d69b81461d564ddf08db2"/>
    <w:p>
      <w:pPr>
        <w:pStyle w:val="Heading3"/>
      </w:pPr>
      <w:r>
        <w:t xml:space="preserve">Technical Expertise and Professional Background</w:t>
      </w:r>
    </w:p>
    <w:p>
      <w:pPr>
        <w:pStyle w:val="FirstParagraph"/>
      </w:pPr>
      <w:r>
        <w:t xml:space="preserve">As a Petroleum Engineer, I have dedicated my career to mastering the complexities of reservoir modeling, well planning, and production optimization. My background includes extensive work in [specific areas such as unconventional resource development, enhanced oil recovery (EOR), or drilling engineering], where I have consistently delivered results that maximize efficiency and minimize environmental impact. In Canada Montreal, the energy landscape is evolving rapidly with a focus on balancing traditional hydrocarbon extraction with renewable energy integration—this dual mandate has shaped my approach to engineering solutions that are both economically viable and environmentally responsible.</w:t>
      </w:r>
    </w:p>
    <w:p>
      <w:pPr>
        <w:pStyle w:val="BodyText"/>
      </w:pPr>
      <w:r>
        <w:t xml:space="preserve">At [Previous Company], I led a team of engineers in designing and implementing a reservoir simulation model for [specific project or region]. This initiative resulted in a [X%] increase in production efficiency while adhering to stringent Canadian environmental standards. My ability to leverage advanced software tools such as PETREL, MAXWELL, and FIELDVIEW has allowed me to provide data-driven insights that drive decision-making. Additionally, my experience with hydraulic fracturing and horizontal drilling has equipped me to tackle the technical demands of tight oil and shale gas operations—sectors that are critical to Canada’s energy security.</w:t>
      </w:r>
    </w:p>
    <w:bookmarkEnd w:id="21"/>
    <w:bookmarkStart w:id="22" w:name="X9f1de063581f6d3f64f8bd8e20bc7ffe1157edd"/>
    <w:p>
      <w:pPr>
        <w:pStyle w:val="Heading3"/>
      </w:pPr>
      <w:r>
        <w:t xml:space="preserve">Understanding the Canadian and Montreal Energy Landscape</w:t>
      </w:r>
    </w:p>
    <w:p>
      <w:pPr>
        <w:pStyle w:val="FirstParagraph"/>
      </w:pPr>
      <w:r>
        <w:t xml:space="preserve">Canada Montreal is a pivotal player in the global energy sector, with its vast reserves of oil sands, conventional fields, and emerging opportunities in clean energy. The region’s regulatory framework emphasizes sustainability, requiring petroleum engineers to innovate while minimizing carbon footprints. My work has always aligned with these principles. For instance, I have collaborated on projects that incorporate carbon capture and storage (CCS) technologies to reduce emissions from extraction processes—a practice that is gaining momentum in Canada Montreal.</w:t>
      </w:r>
    </w:p>
    <w:p>
      <w:pPr>
        <w:pStyle w:val="BodyText"/>
      </w:pPr>
      <w:r>
        <w:t xml:space="preserve">Moreover, the collaborative nature of the energy industry in Montreal has allowed me to work closely with geologists, environmental scientists, and policymakers. This interdisciplinary approach has strengthened my ability to navigate the complexities of project development while maintaining a focus on long-term ecological and economic goals. I am particularly impressed by your company’s initiatives in [specific project or technology related to Canada Montreal], which reflect a forward-thinking strategy that resonates with my own professional aspirations.</w:t>
      </w:r>
    </w:p>
    <w:bookmarkEnd w:id="22"/>
    <w:bookmarkStart w:id="23" w:name="why-canada-montreal"/>
    <w:p>
      <w:pPr>
        <w:pStyle w:val="Heading3"/>
      </w:pPr>
      <w:r>
        <w:t xml:space="preserve">Why Canada Montreal?</w:t>
      </w:r>
    </w:p>
    <w:p>
      <w:pPr>
        <w:pStyle w:val="FirstParagraph"/>
      </w:pPr>
      <w:r>
        <w:t xml:space="preserve">Choosing Canada Montreal as the location for my career has been a deliberate decision. The city’s strategic position in eastern Canada, coupled with its access to major markets and transportation networks, makes it an ideal base for petroleum engineers working on both domestic and international projects. Additionally, Montreal’s commitment to innovation is evident in its thriving energy tech ecosystem, which includes research institutions like [specific university or organization] and industry partnerships focused on advancing sustainable energy solutions.</w:t>
      </w:r>
    </w:p>
    <w:p>
      <w:pPr>
        <w:pStyle w:val="BodyText"/>
      </w:pPr>
      <w:r>
        <w:t xml:space="preserve">Living in Montreal has also allowed me to appreciate the cultural diversity and professional opportunities that define the region. The city’s strong engineering community fosters a spirit of collaboration, which is essential for tackling the challenges of modern petroleum engineering. Whether it’s participating in industry conferences or engaging with local stakeholders, I thrive in environments where knowledge sharing and innovation are prioritized.</w:t>
      </w:r>
    </w:p>
    <w:bookmarkEnd w:id="23"/>
    <w:bookmarkStart w:id="24" w:name="conclusion"/>
    <w:p>
      <w:pPr>
        <w:pStyle w:val="Heading3"/>
      </w:pPr>
      <w:r>
        <w:t xml:space="preserve">Conclusion</w:t>
      </w:r>
    </w:p>
    <w:p>
      <w:pPr>
        <w:pStyle w:val="FirstParagraph"/>
      </w:pPr>
      <w:r>
        <w:t xml:space="preserve">In summary, my technical expertise, passion for sustainable energy solutions, and deep connection to Canada Montreal position me as a strong candidate for the Petroleum Engineer role. I am confident that my skills in reservoir management, project execution, and environmental compliance will add value to your team. I would be honored to contribute to your company’s mission of advancing the energy sector while upholding the highest standards of safety and sustainability.</w:t>
      </w:r>
    </w:p>
    <w:p>
      <w:pPr>
        <w:pStyle w:val="BodyText"/>
      </w:pPr>
      <w:r>
        <w:t xml:space="preserve">Thank you for considering my application. I look forward to the opportunity to discuss how my background and vision align with your organization’s goals. Please feel free to contact me at [Your Phone Number] or [Your Email Address] at your earliest convenience. I am available for an interview at your discretion and am eager to bring my expertise to Canada Montreal.</w:t>
      </w:r>
    </w:p>
    <w:p>
      <w:pPr>
        <w:pStyle w:val="BodyText"/>
      </w:pPr>
      <w:r>
        <w:t xml:space="preserve">Sincerely,</w:t>
      </w:r>
      <w:r>
        <w:br/>
      </w:r>
      <w:r>
        <w:rPr>
          <w:bCs/>
          <w:b/>
        </w:rPr>
        <w:t xml:space="preserve">[Your Full Name]</w:t>
      </w:r>
      <w:r>
        <w:br/>
      </w:r>
      <w:r>
        <w:t xml:space="preserve">Petroleum Engineer</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1:23:08Z</dcterms:created>
  <dcterms:modified xsi:type="dcterms:W3CDTF">2026-07-23T01:23:08Z</dcterms:modified>
</cp:coreProperties>
</file>

<file path=docProps/custom.xml><?xml version="1.0" encoding="utf-8"?>
<Properties xmlns="http://schemas.openxmlformats.org/officeDocument/2006/custom-properties" xmlns:vt="http://schemas.openxmlformats.org/officeDocument/2006/docPropsVTypes"/>
</file>